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6AA73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4DDC96F1" wp14:editId="22978234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5DAD7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8E3AE8"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BE6F7B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4A693482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4110473A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28895A68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85E158F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0C6DD742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6CE7BD51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156AB10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4ED482C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DF6A523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5A2A11CB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1AF99009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7317635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34AD1A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7FEEBBE1" w14:textId="77777777" w:rsidTr="00FF0208">
        <w:trPr>
          <w:jc w:val="center"/>
        </w:trPr>
        <w:tc>
          <w:tcPr>
            <w:tcW w:w="1984" w:type="dxa"/>
          </w:tcPr>
          <w:p w14:paraId="485AC85E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5DC594E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5529B11E" w14:textId="77777777" w:rsidTr="00FF0208">
        <w:trPr>
          <w:jc w:val="center"/>
        </w:trPr>
        <w:tc>
          <w:tcPr>
            <w:tcW w:w="1984" w:type="dxa"/>
          </w:tcPr>
          <w:p w14:paraId="04AAB60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2415033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030A0651" w14:textId="77777777" w:rsidTr="00FF0208">
        <w:trPr>
          <w:jc w:val="center"/>
        </w:trPr>
        <w:tc>
          <w:tcPr>
            <w:tcW w:w="1984" w:type="dxa"/>
          </w:tcPr>
          <w:p w14:paraId="3B7CBF1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3BBAA99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33F29E5C" w14:textId="77777777" w:rsidTr="00FF0208">
        <w:trPr>
          <w:jc w:val="center"/>
        </w:trPr>
        <w:tc>
          <w:tcPr>
            <w:tcW w:w="1984" w:type="dxa"/>
          </w:tcPr>
          <w:p w14:paraId="32A104D4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664303B8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24270E48" w14:textId="77777777" w:rsidTr="00FF0208">
        <w:trPr>
          <w:jc w:val="center"/>
        </w:trPr>
        <w:tc>
          <w:tcPr>
            <w:tcW w:w="1984" w:type="dxa"/>
          </w:tcPr>
          <w:p w14:paraId="7DB1F434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2EF2655B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14:paraId="095B98CE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1A01D69A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53929B86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3A654BC1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5B18106A" w14:textId="77777777" w:rsidR="00AB2CB0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97648154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4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453AA287" w14:textId="77777777" w:rsidR="00AB2CB0" w:rsidRDefault="0068195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5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5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7579DDB8" w14:textId="77777777" w:rsidR="00AB2CB0" w:rsidRDefault="0068195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6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6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5F3BE363" w14:textId="77777777" w:rsidR="00AB2CB0" w:rsidRDefault="0068195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7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7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178F3D6F" w14:textId="77777777" w:rsidR="00AB2CB0" w:rsidRDefault="0068195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8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1.1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8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6D349773" w14:textId="77777777" w:rsidR="00AB2CB0" w:rsidRDefault="0068195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59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1.2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59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15A30599" w14:textId="77777777" w:rsidR="00AB2CB0" w:rsidRDefault="0068195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0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0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1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A1A8AF0" w14:textId="77777777" w:rsidR="00AB2CB0" w:rsidRDefault="0068195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1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1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5750D02F" w14:textId="77777777" w:rsidR="00AB2CB0" w:rsidRDefault="0068195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2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drawSquare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2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524F815A" w14:textId="77777777" w:rsidR="00AB2CB0" w:rsidRDefault="0068195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3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3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4F223136" w14:textId="77777777" w:rsidR="00AB2CB0" w:rsidRDefault="0068195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4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4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6DC6C473" w14:textId="77777777" w:rsidR="00AB2CB0" w:rsidRDefault="0068195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5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5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7D6B55D4" w14:textId="77777777" w:rsidR="00AB2CB0" w:rsidRDefault="0068195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6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6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19C88F25" w14:textId="77777777" w:rsidR="00AB2CB0" w:rsidRDefault="0068195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7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7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3E282BEC" w14:textId="77777777" w:rsidR="00AB2CB0" w:rsidRDefault="0068195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8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8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629E064" w14:textId="77777777" w:rsidR="00AB2CB0" w:rsidRDefault="0068195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69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FriendshipGraph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类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69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F922622" w14:textId="77777777" w:rsidR="00AB2CB0" w:rsidRDefault="0068195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0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Person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类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0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14CDBCF9" w14:textId="77777777" w:rsidR="00AB2CB0" w:rsidRDefault="0068195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1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AB2CB0" w:rsidRPr="003C2417">
              <w:rPr>
                <w:rStyle w:val="aa"/>
                <w:rFonts w:ascii="Consolas" w:hAnsi="Consolas"/>
                <w:noProof/>
              </w:rPr>
              <w:t>main()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1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2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33D74F09" w14:textId="77777777" w:rsidR="00AB2CB0" w:rsidRDefault="0068195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2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设计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/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2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65FFD70C" w14:textId="77777777" w:rsidR="00AB2CB0" w:rsidRDefault="0068195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3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3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2E9CBD7" w14:textId="77777777" w:rsidR="00AB2CB0" w:rsidRDefault="0068195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4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4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7E3DC0D5" w14:textId="77777777" w:rsidR="00AB2CB0" w:rsidRDefault="0068195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5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5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221BA165" w14:textId="77777777" w:rsidR="00AB2CB0" w:rsidRDefault="0068195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6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实验过程中收获的经验和教训（必答）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6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190B5677" w14:textId="77777777" w:rsidR="00AB2CB0" w:rsidRDefault="0068195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97648177" w:history="1">
            <w:r w:rsidR="00AB2CB0" w:rsidRPr="003C2417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AB2CB0" w:rsidRPr="003C2417">
              <w:rPr>
                <w:rStyle w:val="aa"/>
                <w:rFonts w:ascii="Times New Roman" w:hAnsi="Times New Roman"/>
                <w:noProof/>
              </w:rPr>
              <w:t>针对以下方面的感受（必答）</w:t>
            </w:r>
            <w:r w:rsidR="00AB2CB0">
              <w:rPr>
                <w:noProof/>
                <w:webHidden/>
              </w:rPr>
              <w:tab/>
            </w:r>
            <w:r w:rsidR="00AB2CB0">
              <w:rPr>
                <w:noProof/>
                <w:webHidden/>
              </w:rPr>
              <w:fldChar w:fldCharType="begin"/>
            </w:r>
            <w:r w:rsidR="00AB2CB0">
              <w:rPr>
                <w:noProof/>
                <w:webHidden/>
              </w:rPr>
              <w:instrText xml:space="preserve"> PAGEREF _Toc97648177 \h </w:instrText>
            </w:r>
            <w:r w:rsidR="00AB2CB0">
              <w:rPr>
                <w:noProof/>
                <w:webHidden/>
              </w:rPr>
            </w:r>
            <w:r w:rsidR="00AB2CB0">
              <w:rPr>
                <w:noProof/>
                <w:webHidden/>
              </w:rPr>
              <w:fldChar w:fldCharType="separate"/>
            </w:r>
            <w:r w:rsidR="00AB2CB0">
              <w:rPr>
                <w:noProof/>
                <w:webHidden/>
              </w:rPr>
              <w:t>3</w:t>
            </w:r>
            <w:r w:rsidR="00AB2CB0">
              <w:rPr>
                <w:noProof/>
                <w:webHidden/>
              </w:rPr>
              <w:fldChar w:fldCharType="end"/>
            </w:r>
          </w:hyperlink>
        </w:p>
        <w:p w14:paraId="6300E49A" w14:textId="77777777"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344ECBD3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4DEE3C5C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97648154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478E860A" w14:textId="77777777"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14:paraId="41B907B2" w14:textId="77777777"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97648155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14:paraId="72691E3D" w14:textId="77777777"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</w:t>
      </w:r>
      <w:r w:rsidR="0073224A">
        <w:rPr>
          <w:rFonts w:ascii="Times New Roman" w:eastAsia="宋体" w:hAnsi="Times New Roman" w:cs="Times New Roman" w:hint="eastAsia"/>
          <w:sz w:val="24"/>
          <w:szCs w:val="24"/>
        </w:rPr>
        <w:t>开发、测试、运行</w:t>
      </w:r>
      <w:r w:rsidRPr="00796194">
        <w:rPr>
          <w:rFonts w:ascii="Times New Roman" w:eastAsia="宋体" w:hAnsi="Times New Roman" w:cs="Times New Roman"/>
          <w:sz w:val="24"/>
          <w:szCs w:val="24"/>
        </w:rPr>
        <w:t>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14:paraId="45B9FD8D" w14:textId="77777777" w:rsidR="00FF0208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14:paraId="0B40D993" w14:textId="77777777" w:rsidR="00871E07" w:rsidRDefault="00871E07" w:rsidP="00871E07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1E79D97" w14:textId="77777777" w:rsidR="00871E07" w:rsidRPr="00871E07" w:rsidRDefault="00871E0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B1B9B"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。</w:t>
      </w:r>
    </w:p>
    <w:p w14:paraId="3D9584BE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97648156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2C125387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561B281A" w14:textId="77777777"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14:paraId="6ADE40EA" w14:textId="77777777"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97648157"/>
      <w:r w:rsidRPr="00D36AFC">
        <w:rPr>
          <w:rFonts w:ascii="Times New Roman" w:hAnsi="Times New Roman" w:cs="Times New Roman"/>
          <w:sz w:val="28"/>
        </w:rPr>
        <w:t>Magic Squares</w:t>
      </w:r>
      <w:bookmarkEnd w:id="6"/>
    </w:p>
    <w:p w14:paraId="6B6D382F" w14:textId="77777777" w:rsidR="004C3CD5" w:rsidRPr="000E3103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14:paraId="5811418F" w14:textId="77777777"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7" w:name="_Toc97648158"/>
      <w:r w:rsidRPr="00D36AFC">
        <w:rPr>
          <w:rFonts w:ascii="Consolas" w:hAnsi="Consolas" w:cs="Times New Roman"/>
          <w:sz w:val="24"/>
        </w:rPr>
        <w:t>isLegalMagicSquare()</w:t>
      </w:r>
      <w:bookmarkEnd w:id="7"/>
    </w:p>
    <w:p w14:paraId="290CE6BD" w14:textId="77777777" w:rsidR="004C3CD5" w:rsidRPr="000E3103" w:rsidRDefault="004C3CD5" w:rsidP="004C3CD5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6EFCA7B1" w14:textId="77777777"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8" w:name="_Toc97648159"/>
      <w:r w:rsidRPr="0034260F">
        <w:rPr>
          <w:rFonts w:ascii="Consolas" w:hAnsi="Consolas" w:cs="Times New Roman"/>
          <w:sz w:val="24"/>
        </w:rPr>
        <w:t>generateMagicSquare()</w:t>
      </w:r>
      <w:bookmarkEnd w:id="8"/>
    </w:p>
    <w:p w14:paraId="6DBA12A1" w14:textId="77777777" w:rsidR="004C3CD5" w:rsidRPr="000E3103" w:rsidRDefault="004C3CD5" w:rsidP="004C3CD5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1669A8E5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97648160"/>
      <w:r w:rsidRPr="00796194">
        <w:rPr>
          <w:rFonts w:ascii="Times New Roman" w:hAnsi="Times New Roman" w:cs="Times New Roman"/>
          <w:sz w:val="28"/>
        </w:rPr>
        <w:t>Turtle Graphics</w:t>
      </w:r>
      <w:bookmarkEnd w:id="9"/>
    </w:p>
    <w:p w14:paraId="6E811D26" w14:textId="77777777" w:rsidR="004C3CD5" w:rsidRPr="000E3103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14:paraId="6A483157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0" w:name="_Toc97648161"/>
      <w:r w:rsidRPr="004C3CD5">
        <w:rPr>
          <w:rFonts w:ascii="Times New Roman" w:hAnsi="Times New Roman" w:cs="Times New Roman"/>
          <w:sz w:val="24"/>
        </w:rPr>
        <w:lastRenderedPageBreak/>
        <w:t>Problem 1: Clone and import</w:t>
      </w:r>
      <w:bookmarkEnd w:id="10"/>
    </w:p>
    <w:p w14:paraId="6E99BE3B" w14:textId="77777777" w:rsidR="004C3CD5" w:rsidRPr="005D4804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14:paraId="1B23BF4B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1" w:name="_Toc97648162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r w:rsidRPr="004C3CD5">
        <w:rPr>
          <w:rFonts w:ascii="Consolas" w:hAnsi="Consolas" w:cs="Times New Roman"/>
          <w:sz w:val="24"/>
        </w:rPr>
        <w:t>drawSquare</w:t>
      </w:r>
      <w:bookmarkEnd w:id="11"/>
    </w:p>
    <w:p w14:paraId="456E5C6A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97648163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2"/>
    </w:p>
    <w:p w14:paraId="35DC22E1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97648164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3"/>
    </w:p>
    <w:p w14:paraId="5932D972" w14:textId="77777777"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97648165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4"/>
    </w:p>
    <w:p w14:paraId="0ECCBDBD" w14:textId="77777777" w:rsidR="004C3CD5" w:rsidRP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97648166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5"/>
    </w:p>
    <w:p w14:paraId="5F97AE89" w14:textId="77777777"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97648167"/>
      <w:r>
        <w:rPr>
          <w:rFonts w:ascii="Times New Roman" w:hAnsi="Times New Roman" w:cs="Times New Roman"/>
          <w:sz w:val="24"/>
        </w:rPr>
        <w:t>Submitting</w:t>
      </w:r>
      <w:bookmarkEnd w:id="16"/>
    </w:p>
    <w:p w14:paraId="590FA46C" w14:textId="77777777" w:rsidR="004C3CD5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C27FE5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C27FE5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4823973B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97648168"/>
      <w:r w:rsidRPr="00796194">
        <w:rPr>
          <w:rFonts w:ascii="Times New Roman" w:hAnsi="Times New Roman" w:cs="Times New Roman"/>
          <w:sz w:val="28"/>
        </w:rPr>
        <w:t>Social Network</w:t>
      </w:r>
      <w:bookmarkEnd w:id="17"/>
    </w:p>
    <w:p w14:paraId="186D7DAA" w14:textId="77777777" w:rsidR="00FE4CEC" w:rsidRPr="000E3103" w:rsidRDefault="00FE4CEC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14:paraId="3B7AA452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97648169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18"/>
      <w:bookmarkEnd w:id="19"/>
    </w:p>
    <w:p w14:paraId="6AFEB527" w14:textId="77777777" w:rsidR="00CC0D9E" w:rsidRPr="000E3103" w:rsidRDefault="00CC0D9E" w:rsidP="00CC0D9E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4878916D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0" w:name="_Toc506281773"/>
      <w:bookmarkStart w:id="21" w:name="_Toc97648170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14:paraId="546FF0F7" w14:textId="77777777" w:rsidR="00CC0D9E" w:rsidRPr="000E3103" w:rsidRDefault="00CC0D9E" w:rsidP="00CC0D9E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657C22EC" w14:textId="77777777"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2" w:name="_Toc506281774"/>
      <w:bookmarkStart w:id="23" w:name="_Toc97648171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2"/>
      <w:bookmarkEnd w:id="23"/>
    </w:p>
    <w:p w14:paraId="6654A6DA" w14:textId="77777777" w:rsidR="00CC0D9E" w:rsidRPr="000E3103" w:rsidRDefault="00CC0D9E" w:rsidP="00CC0D9E">
      <w:pPr>
        <w:ind w:firstLine="420"/>
      </w:pPr>
      <w:bookmarkStart w:id="24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5891E158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5" w:name="_Toc97648172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4"/>
      <w:bookmarkEnd w:id="25"/>
    </w:p>
    <w:p w14:paraId="6F7ED93D" w14:textId="77777777" w:rsidR="00FE4CEC" w:rsidRPr="00CC0D9E" w:rsidRDefault="00CC0D9E" w:rsidP="00C76BE0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7060E50E" w14:textId="77777777"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6" w:name="_Toc97648173"/>
      <w:r w:rsidRPr="00796194">
        <w:rPr>
          <w:rFonts w:ascii="Times New Roman" w:hAnsi="Times New Roman" w:cs="Times New Roman"/>
          <w:sz w:val="36"/>
        </w:rPr>
        <w:t>实验进度记录</w:t>
      </w:r>
      <w:bookmarkEnd w:id="26"/>
    </w:p>
    <w:p w14:paraId="50403981" w14:textId="77777777"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14:paraId="30C3BB57" w14:textId="14184311"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12808CDC" w14:textId="77777777" w:rsidTr="006D1FB9">
        <w:tc>
          <w:tcPr>
            <w:tcW w:w="769" w:type="pct"/>
          </w:tcPr>
          <w:p w14:paraId="5FF6BB84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178498AA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54E15FD6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14:paraId="652689C7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7C425CDC" w14:textId="77777777" w:rsidTr="006D1FB9">
        <w:tc>
          <w:tcPr>
            <w:tcW w:w="769" w:type="pct"/>
          </w:tcPr>
          <w:p w14:paraId="68A8872C" w14:textId="5B204EF0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</w:t>
            </w:r>
            <w:r w:rsidR="00D762C7">
              <w:rPr>
                <w:rFonts w:ascii="Times New Roman" w:eastAsia="宋体" w:hAnsi="Times New Roman" w:cs="Times New Roman"/>
              </w:rPr>
              <w:t>2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 w:rsidR="004D2782">
              <w:rPr>
                <w:rFonts w:ascii="Times New Roman" w:eastAsia="宋体" w:hAnsi="Times New Roman" w:cs="Times New Roman"/>
              </w:rPr>
              <w:t>4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4D2782">
              <w:rPr>
                <w:rFonts w:ascii="Times New Roman" w:eastAsia="宋体" w:hAnsi="Times New Roman" w:cs="Times New Roman"/>
              </w:rPr>
              <w:t>27</w:t>
            </w:r>
          </w:p>
        </w:tc>
        <w:tc>
          <w:tcPr>
            <w:tcW w:w="869" w:type="pct"/>
          </w:tcPr>
          <w:p w14:paraId="2456861E" w14:textId="77777777" w:rsidR="00796194" w:rsidRPr="00F720F2" w:rsidRDefault="0096420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8:30-19:30</w:t>
            </w:r>
          </w:p>
        </w:tc>
        <w:tc>
          <w:tcPr>
            <w:tcW w:w="2188" w:type="pct"/>
          </w:tcPr>
          <w:p w14:paraId="2663EC4A" w14:textId="77777777" w:rsidR="00796194" w:rsidRPr="00F720F2" w:rsidRDefault="00704136" w:rsidP="006D1FB9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编写</w:t>
            </w:r>
            <w:r w:rsidR="001C7E14" w:rsidRPr="00F720F2">
              <w:rPr>
                <w:rFonts w:ascii="Times New Roman" w:eastAsia="宋体" w:hAnsi="Times New Roman" w:cs="Times New Roman"/>
              </w:rPr>
              <w:t>问题</w:t>
            </w:r>
            <w:r w:rsidR="001C7E14" w:rsidRPr="00F720F2">
              <w:rPr>
                <w:rFonts w:ascii="Times New Roman" w:eastAsia="宋体" w:hAnsi="Times New Roman" w:cs="Times New Roman"/>
              </w:rPr>
              <w:t>1</w:t>
            </w:r>
            <w:r w:rsidR="006745E3">
              <w:rPr>
                <w:rFonts w:ascii="Times New Roman" w:eastAsia="宋体" w:hAnsi="Times New Roman" w:cs="Times New Roman" w:hint="eastAsia"/>
              </w:rPr>
              <w:t>的</w:t>
            </w:r>
            <w:r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r w:rsidR="001C7E14" w:rsidRPr="00F720F2">
              <w:rPr>
                <w:rFonts w:ascii="Times New Roman" w:eastAsia="宋体" w:hAnsi="Times New Roman" w:cs="Times New Roman"/>
                <w:color w:val="333333"/>
              </w:rPr>
              <w:t>函数</w:t>
            </w:r>
            <w:r w:rsidRPr="00F720F2"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</w:p>
        </w:tc>
        <w:tc>
          <w:tcPr>
            <w:tcW w:w="1174" w:type="pct"/>
          </w:tcPr>
          <w:p w14:paraId="626C9FFB" w14:textId="77777777"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4803FC" w:rsidRPr="00F720F2" w14:paraId="0467F7C3" w14:textId="77777777" w:rsidTr="006D1FB9">
        <w:tc>
          <w:tcPr>
            <w:tcW w:w="769" w:type="pct"/>
          </w:tcPr>
          <w:p w14:paraId="18F16DB8" w14:textId="16EAC488" w:rsidR="004803FC" w:rsidRPr="00F720F2" w:rsidRDefault="004803FC" w:rsidP="004803FC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2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4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7</w:t>
            </w:r>
          </w:p>
        </w:tc>
        <w:tc>
          <w:tcPr>
            <w:tcW w:w="869" w:type="pct"/>
          </w:tcPr>
          <w:p w14:paraId="010AE0D2" w14:textId="0DF5FAE0" w:rsidR="004803FC" w:rsidRPr="00F720F2" w:rsidRDefault="004803FC" w:rsidP="004803FC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7</w:t>
            </w:r>
            <w:r>
              <w:rPr>
                <w:rFonts w:ascii="Times New Roman" w:eastAsia="宋体" w:hAnsi="Times New Roman" w:cs="Times New Roman" w:hint="eastAsia"/>
              </w:rPr>
              <w:t>:30-</w:t>
            </w:r>
            <w:r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195F9BE1" w14:textId="6F89DE1B" w:rsidR="004803FC" w:rsidRPr="00F720F2" w:rsidRDefault="004803FC" w:rsidP="004803FC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</w:p>
        </w:tc>
        <w:tc>
          <w:tcPr>
            <w:tcW w:w="1174" w:type="pct"/>
          </w:tcPr>
          <w:p w14:paraId="03EBB413" w14:textId="129C5FEA" w:rsidR="004803FC" w:rsidRPr="00F720F2" w:rsidRDefault="004803FC" w:rsidP="004803FC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6169A9" w:rsidRPr="00F720F2" w14:paraId="276389B2" w14:textId="77777777" w:rsidTr="006D1FB9">
        <w:tc>
          <w:tcPr>
            <w:tcW w:w="769" w:type="pct"/>
          </w:tcPr>
          <w:p w14:paraId="4133E8EF" w14:textId="7A24727F" w:rsidR="006169A9" w:rsidRPr="00F720F2" w:rsidRDefault="006169A9" w:rsidP="006169A9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2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4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7</w:t>
            </w:r>
          </w:p>
        </w:tc>
        <w:tc>
          <w:tcPr>
            <w:tcW w:w="869" w:type="pct"/>
          </w:tcPr>
          <w:p w14:paraId="7F7BE71F" w14:textId="63496D18" w:rsidR="006169A9" w:rsidRDefault="006169A9" w:rsidP="006169A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:30-</w:t>
            </w:r>
            <w:r>
              <w:rPr>
                <w:rFonts w:ascii="Times New Roman" w:eastAsia="宋体" w:hAnsi="Times New Roman" w:cs="Times New Roman"/>
              </w:rPr>
              <w:t>21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</w:p>
        </w:tc>
        <w:tc>
          <w:tcPr>
            <w:tcW w:w="2188" w:type="pct"/>
          </w:tcPr>
          <w:p w14:paraId="4F5E8958" w14:textId="12EB0E68" w:rsidR="006169A9" w:rsidRDefault="006169A9" w:rsidP="006169A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中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，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，</w:t>
            </w:r>
            <w:r>
              <w:rPr>
                <w:rFonts w:ascii="Times New Roman" w:eastAsia="宋体" w:hAnsi="Times New Roman" w:cs="Times New Roman" w:hint="eastAsia"/>
              </w:rPr>
              <w:t>5</w:t>
            </w:r>
          </w:p>
        </w:tc>
        <w:tc>
          <w:tcPr>
            <w:tcW w:w="1174" w:type="pct"/>
          </w:tcPr>
          <w:p w14:paraId="78C7E32F" w14:textId="5E9479B5" w:rsidR="006169A9" w:rsidRDefault="006169A9" w:rsidP="006169A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723565" w:rsidRPr="00F720F2" w14:paraId="737C3AE9" w14:textId="77777777" w:rsidTr="006D1FB9">
        <w:tc>
          <w:tcPr>
            <w:tcW w:w="769" w:type="pct"/>
          </w:tcPr>
          <w:p w14:paraId="083A2316" w14:textId="6B745CA2" w:rsidR="00723565" w:rsidRPr="00F720F2" w:rsidRDefault="00723565" w:rsidP="00723565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2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4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7</w:t>
            </w:r>
          </w:p>
        </w:tc>
        <w:tc>
          <w:tcPr>
            <w:tcW w:w="869" w:type="pct"/>
          </w:tcPr>
          <w:p w14:paraId="3960B02D" w14:textId="75601D30" w:rsidR="00723565" w:rsidRDefault="00723565" w:rsidP="0072356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1</w:t>
            </w:r>
            <w:r>
              <w:rPr>
                <w:rFonts w:ascii="Times New Roman" w:eastAsia="宋体" w:hAnsi="Times New Roman" w:cs="Times New Roman" w:hint="eastAsia"/>
              </w:rPr>
              <w:t>:30-</w:t>
            </w:r>
            <w:r>
              <w:rPr>
                <w:rFonts w:ascii="Times New Roman" w:eastAsia="宋体" w:hAnsi="Times New Roman" w:cs="Times New Roman"/>
              </w:rPr>
              <w:t>22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4D537621" w14:textId="312DFC80" w:rsidR="00723565" w:rsidRDefault="00723565" w:rsidP="0072356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中</w:t>
            </w:r>
            <w:r>
              <w:rPr>
                <w:rFonts w:ascii="Times New Roman" w:eastAsia="宋体" w:hAnsi="Times New Roman" w:cs="Times New Roman"/>
              </w:rPr>
              <w:t>6</w:t>
            </w:r>
          </w:p>
        </w:tc>
        <w:tc>
          <w:tcPr>
            <w:tcW w:w="1174" w:type="pct"/>
          </w:tcPr>
          <w:p w14:paraId="15E7AA48" w14:textId="179B493F" w:rsidR="00723565" w:rsidRDefault="00723565" w:rsidP="0072356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A30B2" w:rsidRPr="00F720F2" w14:paraId="731D999A" w14:textId="77777777" w:rsidTr="006D1FB9">
        <w:tc>
          <w:tcPr>
            <w:tcW w:w="769" w:type="pct"/>
          </w:tcPr>
          <w:p w14:paraId="24A5564E" w14:textId="6E66762B" w:rsidR="000A30B2" w:rsidRPr="00F720F2" w:rsidRDefault="000A30B2" w:rsidP="000A30B2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2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>
              <w:rPr>
                <w:rFonts w:ascii="Times New Roman" w:eastAsia="宋体" w:hAnsi="Times New Roman" w:cs="Times New Roman"/>
              </w:rPr>
              <w:t>4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>
              <w:rPr>
                <w:rFonts w:ascii="Times New Roman" w:eastAsia="宋体" w:hAnsi="Times New Roman" w:cs="Times New Roman"/>
              </w:rPr>
              <w:t>28</w:t>
            </w:r>
          </w:p>
        </w:tc>
        <w:tc>
          <w:tcPr>
            <w:tcW w:w="869" w:type="pct"/>
          </w:tcPr>
          <w:p w14:paraId="75ECA3AF" w14:textId="6BD03B71" w:rsidR="000A30B2" w:rsidRDefault="000A30B2" w:rsidP="000A30B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14</w:t>
            </w:r>
            <w:r>
              <w:rPr>
                <w:rFonts w:ascii="Times New Roman" w:eastAsia="宋体" w:hAnsi="Times New Roman" w:cs="Times New Roman" w:hint="eastAsia"/>
              </w:rPr>
              <w:t>:30-</w:t>
            </w:r>
            <w:r>
              <w:rPr>
                <w:rFonts w:ascii="Times New Roman" w:eastAsia="宋体" w:hAnsi="Times New Roman" w:cs="Times New Roman"/>
              </w:rPr>
              <w:t>15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12505701" w14:textId="081144B1" w:rsidR="000A30B2" w:rsidRDefault="000A30B2" w:rsidP="000A30B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中</w:t>
            </w:r>
            <w:r>
              <w:rPr>
                <w:rFonts w:ascii="Times New Roman" w:eastAsia="宋体" w:hAnsi="Times New Roman" w:cs="Times New Roman" w:hint="eastAsia"/>
              </w:rPr>
              <w:t>7</w:t>
            </w:r>
          </w:p>
        </w:tc>
        <w:tc>
          <w:tcPr>
            <w:tcW w:w="1174" w:type="pct"/>
          </w:tcPr>
          <w:p w14:paraId="2F268087" w14:textId="49F15E3A" w:rsidR="000A30B2" w:rsidRDefault="000A30B2" w:rsidP="000A30B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，延长</w:t>
            </w:r>
          </w:p>
        </w:tc>
      </w:tr>
      <w:tr w:rsidR="000A30B2" w:rsidRPr="00F720F2" w14:paraId="735335E6" w14:textId="77777777" w:rsidTr="006D1FB9">
        <w:tc>
          <w:tcPr>
            <w:tcW w:w="769" w:type="pct"/>
          </w:tcPr>
          <w:p w14:paraId="1127898B" w14:textId="77777777" w:rsidR="000A30B2" w:rsidRPr="00F720F2" w:rsidRDefault="000A30B2" w:rsidP="000A30B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34D4536B" w14:textId="18A22A91" w:rsidR="000A30B2" w:rsidRDefault="000A30B2" w:rsidP="000A30B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/>
              </w:rPr>
              <w:t>5</w:t>
            </w:r>
            <w:r>
              <w:rPr>
                <w:rFonts w:ascii="Times New Roman" w:eastAsia="宋体" w:hAnsi="Times New Roman" w:cs="Times New Roman" w:hint="eastAsia"/>
              </w:rPr>
              <w:t>:30-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/>
              </w:rPr>
              <w:t>7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30</w:t>
            </w:r>
          </w:p>
        </w:tc>
        <w:tc>
          <w:tcPr>
            <w:tcW w:w="2188" w:type="pct"/>
          </w:tcPr>
          <w:p w14:paraId="5090F302" w14:textId="3C18A04E" w:rsidR="000A30B2" w:rsidRDefault="000A30B2" w:rsidP="000A30B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中</w:t>
            </w:r>
            <w:r>
              <w:rPr>
                <w:rFonts w:ascii="Times New Roman" w:eastAsia="宋体" w:hAnsi="Times New Roman" w:cs="Times New Roman" w:hint="eastAsia"/>
              </w:rPr>
              <w:t>7</w:t>
            </w:r>
          </w:p>
        </w:tc>
        <w:tc>
          <w:tcPr>
            <w:tcW w:w="1174" w:type="pct"/>
          </w:tcPr>
          <w:p w14:paraId="63C763F9" w14:textId="17CAAB87" w:rsidR="000A30B2" w:rsidRDefault="000A30B2" w:rsidP="000A30B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，延长</w:t>
            </w:r>
          </w:p>
        </w:tc>
      </w:tr>
      <w:tr w:rsidR="000A30B2" w:rsidRPr="00F720F2" w14:paraId="7CEB0A71" w14:textId="77777777" w:rsidTr="006D1FB9">
        <w:tc>
          <w:tcPr>
            <w:tcW w:w="769" w:type="pct"/>
          </w:tcPr>
          <w:p w14:paraId="6493C7D6" w14:textId="77777777" w:rsidR="000A30B2" w:rsidRPr="00F720F2" w:rsidRDefault="000A30B2" w:rsidP="000A30B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14664A84" w14:textId="0177BADF" w:rsidR="000A30B2" w:rsidRDefault="000A30B2" w:rsidP="000A30B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0-</w:t>
            </w:r>
            <w:r>
              <w:rPr>
                <w:rFonts w:ascii="Times New Roman" w:eastAsia="宋体" w:hAnsi="Times New Roman" w:cs="Times New Roman"/>
              </w:rPr>
              <w:t>19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</w:p>
        </w:tc>
        <w:tc>
          <w:tcPr>
            <w:tcW w:w="2188" w:type="pct"/>
          </w:tcPr>
          <w:p w14:paraId="33456167" w14:textId="15B8B96C" w:rsidR="000A30B2" w:rsidRDefault="000A30B2" w:rsidP="000A30B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问题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中</w:t>
            </w:r>
            <w:r>
              <w:rPr>
                <w:rFonts w:ascii="Times New Roman" w:eastAsia="宋体" w:hAnsi="Times New Roman" w:cs="Times New Roman" w:hint="eastAsia"/>
              </w:rPr>
              <w:t>7</w:t>
            </w:r>
          </w:p>
        </w:tc>
        <w:tc>
          <w:tcPr>
            <w:tcW w:w="1174" w:type="pct"/>
          </w:tcPr>
          <w:p w14:paraId="07B66FC8" w14:textId="355B266D" w:rsidR="000A30B2" w:rsidRDefault="000A30B2" w:rsidP="000A30B2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0A30B2" w:rsidRPr="00F720F2" w14:paraId="080460FE" w14:textId="77777777" w:rsidTr="006D1FB9">
        <w:tc>
          <w:tcPr>
            <w:tcW w:w="769" w:type="pct"/>
          </w:tcPr>
          <w:p w14:paraId="5900E68E" w14:textId="77777777" w:rsidR="000A30B2" w:rsidRPr="00F720F2" w:rsidRDefault="000A30B2" w:rsidP="000A30B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1299C143" w14:textId="77777777" w:rsidR="000A30B2" w:rsidRDefault="000A30B2" w:rsidP="000A30B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2F97DB7E" w14:textId="77777777" w:rsidR="000A30B2" w:rsidRDefault="000A30B2" w:rsidP="000A30B2">
            <w:pPr>
              <w:rPr>
                <w:rFonts w:ascii="Times New Roman" w:eastAsia="宋体" w:hAnsi="Times New Roman" w:cs="Times New Roman" w:hint="eastAsia"/>
              </w:rPr>
            </w:pPr>
          </w:p>
        </w:tc>
        <w:tc>
          <w:tcPr>
            <w:tcW w:w="1174" w:type="pct"/>
          </w:tcPr>
          <w:p w14:paraId="6FCC346E" w14:textId="77777777" w:rsidR="000A30B2" w:rsidRDefault="000A30B2" w:rsidP="000A30B2">
            <w:pPr>
              <w:rPr>
                <w:rFonts w:ascii="Times New Roman" w:eastAsia="宋体" w:hAnsi="Times New Roman" w:cs="Times New Roman" w:hint="eastAsia"/>
              </w:rPr>
            </w:pPr>
          </w:p>
        </w:tc>
      </w:tr>
      <w:tr w:rsidR="000A30B2" w:rsidRPr="00F720F2" w14:paraId="07D3CE03" w14:textId="77777777" w:rsidTr="006D1FB9">
        <w:tc>
          <w:tcPr>
            <w:tcW w:w="769" w:type="pct"/>
          </w:tcPr>
          <w:p w14:paraId="303A6299" w14:textId="77777777" w:rsidR="000A30B2" w:rsidRPr="00F720F2" w:rsidRDefault="000A30B2" w:rsidP="000A30B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4AE553DC" w14:textId="77777777" w:rsidR="000A30B2" w:rsidRDefault="000A30B2" w:rsidP="000A30B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5ACEF550" w14:textId="77777777" w:rsidR="000A30B2" w:rsidRDefault="000A30B2" w:rsidP="000A30B2">
            <w:pPr>
              <w:rPr>
                <w:rFonts w:ascii="Times New Roman" w:eastAsia="宋体" w:hAnsi="Times New Roman" w:cs="Times New Roman" w:hint="eastAsia"/>
              </w:rPr>
            </w:pPr>
          </w:p>
        </w:tc>
        <w:tc>
          <w:tcPr>
            <w:tcW w:w="1174" w:type="pct"/>
          </w:tcPr>
          <w:p w14:paraId="50A5E876" w14:textId="77777777" w:rsidR="000A30B2" w:rsidRDefault="000A30B2" w:rsidP="000A30B2">
            <w:pPr>
              <w:rPr>
                <w:rFonts w:ascii="Times New Roman" w:eastAsia="宋体" w:hAnsi="Times New Roman" w:cs="Times New Roman" w:hint="eastAsia"/>
              </w:rPr>
            </w:pPr>
          </w:p>
        </w:tc>
      </w:tr>
      <w:tr w:rsidR="000A30B2" w:rsidRPr="00F720F2" w14:paraId="7A992230" w14:textId="77777777" w:rsidTr="006D1FB9">
        <w:tc>
          <w:tcPr>
            <w:tcW w:w="769" w:type="pct"/>
          </w:tcPr>
          <w:p w14:paraId="4B5DAFF1" w14:textId="77777777" w:rsidR="000A30B2" w:rsidRPr="00F720F2" w:rsidRDefault="000A30B2" w:rsidP="000A30B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64338B5D" w14:textId="77777777" w:rsidR="000A30B2" w:rsidRDefault="000A30B2" w:rsidP="000A30B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28764E52" w14:textId="77777777" w:rsidR="000A30B2" w:rsidRDefault="000A30B2" w:rsidP="000A30B2">
            <w:pPr>
              <w:rPr>
                <w:rFonts w:ascii="Times New Roman" w:eastAsia="宋体" w:hAnsi="Times New Roman" w:cs="Times New Roman" w:hint="eastAsia"/>
              </w:rPr>
            </w:pPr>
          </w:p>
        </w:tc>
        <w:tc>
          <w:tcPr>
            <w:tcW w:w="1174" w:type="pct"/>
          </w:tcPr>
          <w:p w14:paraId="5DA769F7" w14:textId="77777777" w:rsidR="000A30B2" w:rsidRDefault="000A30B2" w:rsidP="000A30B2">
            <w:pPr>
              <w:rPr>
                <w:rFonts w:ascii="Times New Roman" w:eastAsia="宋体" w:hAnsi="Times New Roman" w:cs="Times New Roman" w:hint="eastAsia"/>
              </w:rPr>
            </w:pPr>
          </w:p>
        </w:tc>
      </w:tr>
      <w:tr w:rsidR="000A30B2" w:rsidRPr="00F720F2" w14:paraId="0C745697" w14:textId="77777777" w:rsidTr="006D1FB9">
        <w:tc>
          <w:tcPr>
            <w:tcW w:w="769" w:type="pct"/>
          </w:tcPr>
          <w:p w14:paraId="64B4D8AF" w14:textId="77777777" w:rsidR="000A30B2" w:rsidRPr="00F720F2" w:rsidRDefault="000A30B2" w:rsidP="000A30B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08E9A9B0" w14:textId="77777777" w:rsidR="000A30B2" w:rsidRDefault="000A30B2" w:rsidP="000A30B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071F7EF0" w14:textId="77777777" w:rsidR="000A30B2" w:rsidRDefault="000A30B2" w:rsidP="000A30B2">
            <w:pPr>
              <w:rPr>
                <w:rFonts w:ascii="Times New Roman" w:eastAsia="宋体" w:hAnsi="Times New Roman" w:cs="Times New Roman" w:hint="eastAsia"/>
              </w:rPr>
            </w:pPr>
          </w:p>
        </w:tc>
        <w:tc>
          <w:tcPr>
            <w:tcW w:w="1174" w:type="pct"/>
          </w:tcPr>
          <w:p w14:paraId="5E5560ED" w14:textId="77777777" w:rsidR="000A30B2" w:rsidRDefault="000A30B2" w:rsidP="000A30B2">
            <w:pPr>
              <w:rPr>
                <w:rFonts w:ascii="Times New Roman" w:eastAsia="宋体" w:hAnsi="Times New Roman" w:cs="Times New Roman" w:hint="eastAsia"/>
              </w:rPr>
            </w:pPr>
          </w:p>
        </w:tc>
      </w:tr>
      <w:tr w:rsidR="000A30B2" w:rsidRPr="00F720F2" w14:paraId="2463790E" w14:textId="77777777" w:rsidTr="006D1FB9">
        <w:tc>
          <w:tcPr>
            <w:tcW w:w="769" w:type="pct"/>
          </w:tcPr>
          <w:p w14:paraId="2398AE2C" w14:textId="74DF4F2F" w:rsidR="000A30B2" w:rsidRPr="00F720F2" w:rsidRDefault="000A30B2" w:rsidP="000A30B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335EA444" w14:textId="6A73BB24" w:rsidR="000A30B2" w:rsidRPr="00F720F2" w:rsidRDefault="000A30B2" w:rsidP="000A30B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50D09177" w14:textId="3F3B8BEC" w:rsidR="000A30B2" w:rsidRPr="00F720F2" w:rsidRDefault="000A30B2" w:rsidP="000A30B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14:paraId="6C6972BC" w14:textId="1DBB8DCC" w:rsidR="000A30B2" w:rsidRPr="00F720F2" w:rsidRDefault="000A30B2" w:rsidP="000A30B2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14:paraId="1727D126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97648174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14:paraId="50DDADAA" w14:textId="77777777" w:rsidTr="00405CD3">
        <w:tc>
          <w:tcPr>
            <w:tcW w:w="1693" w:type="pct"/>
          </w:tcPr>
          <w:p w14:paraId="6D8F6815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</w:t>
            </w:r>
            <w:r w:rsidR="0096420E">
              <w:rPr>
                <w:rFonts w:ascii="Times New Roman" w:eastAsia="宋体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14:paraId="3198E032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14:paraId="584DF8D7" w14:textId="77777777" w:rsidTr="00405CD3">
        <w:tc>
          <w:tcPr>
            <w:tcW w:w="1693" w:type="pct"/>
          </w:tcPr>
          <w:p w14:paraId="635C21E1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608CADBF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0FF25FA4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604BD597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5CD3" w:rsidRPr="00F720F2" w14:paraId="5326BB66" w14:textId="77777777" w:rsidTr="00405CD3">
        <w:tc>
          <w:tcPr>
            <w:tcW w:w="1693" w:type="pct"/>
          </w:tcPr>
          <w:p w14:paraId="42503B07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1AF55D1A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520174F4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1CF08B8F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5CD3" w:rsidRPr="00F720F2" w14:paraId="3CD29C3C" w14:textId="77777777" w:rsidTr="00405CD3">
        <w:tc>
          <w:tcPr>
            <w:tcW w:w="1693" w:type="pct"/>
          </w:tcPr>
          <w:p w14:paraId="0FF018B7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08F0E419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1C6B4EBA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5BB7FF86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14:paraId="76C07A7E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97648175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8"/>
    </w:p>
    <w:p w14:paraId="512825AA" w14:textId="77777777" w:rsidR="009A5D78" w:rsidRPr="00CE1516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97648176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r w:rsidR="009A68C8">
        <w:rPr>
          <w:rFonts w:ascii="Times New Roman" w:hAnsi="Times New Roman" w:cs="Times New Roman" w:hint="eastAsia"/>
          <w:sz w:val="28"/>
        </w:rPr>
        <w:t>（必答）</w:t>
      </w:r>
      <w:bookmarkEnd w:id="29"/>
    </w:p>
    <w:p w14:paraId="0C39C832" w14:textId="77777777"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97648177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r w:rsidR="009A68C8">
        <w:rPr>
          <w:rFonts w:ascii="Times New Roman" w:hAnsi="Times New Roman" w:cs="Times New Roman" w:hint="eastAsia"/>
          <w:sz w:val="28"/>
        </w:rPr>
        <w:t>（必答）</w:t>
      </w:r>
      <w:bookmarkEnd w:id="30"/>
    </w:p>
    <w:p w14:paraId="1FC1ED0C" w14:textId="77777777"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与你熟悉的其他编程语言相比，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EA0729">
        <w:rPr>
          <w:rFonts w:ascii="Times New Roman" w:eastAsia="宋体" w:hAnsi="Times New Roman" w:cs="Times New Roman" w:hint="eastAsia"/>
          <w:sz w:val="24"/>
          <w:szCs w:val="24"/>
        </w:rPr>
        <w:t>有何优势和不足？</w:t>
      </w:r>
    </w:p>
    <w:p w14:paraId="6DAFB8C1" w14:textId="7777777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或</w:t>
      </w:r>
      <w:r w:rsidR="008E3AE8" w:rsidRPr="008E3AE8">
        <w:rPr>
          <w:rFonts w:ascii="Times New Roman" w:eastAsia="宋体" w:hAnsi="Times New Roman" w:cs="Times New Roman"/>
          <w:sz w:val="24"/>
          <w:szCs w:val="24"/>
        </w:rPr>
        <w:t>IntelliJ IDEA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它们作为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的优势和不足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094FA453" w14:textId="7777777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是否感受到了它在版本控制方面的价值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4F5FC052" w14:textId="7777777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  <w:r w:rsidR="008E3AE8">
        <w:rPr>
          <w:rFonts w:ascii="Times New Roman" w:eastAsia="宋体" w:hAnsi="Times New Roman" w:cs="Times New Roman" w:hint="eastAsia"/>
          <w:sz w:val="24"/>
          <w:szCs w:val="24"/>
        </w:rPr>
        <w:t>，你有何感受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2761DE29" w14:textId="7777777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70949299" w14:textId="77777777"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0EC8F145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F51E2" w14:textId="77777777" w:rsidR="00681955" w:rsidRDefault="00681955" w:rsidP="003271FB">
      <w:r>
        <w:separator/>
      </w:r>
    </w:p>
  </w:endnote>
  <w:endnote w:type="continuationSeparator" w:id="0">
    <w:p w14:paraId="0C430B64" w14:textId="77777777" w:rsidR="00681955" w:rsidRDefault="00681955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576F8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0F81E95B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482857B4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BE909" w14:textId="77777777" w:rsidR="00681955" w:rsidRDefault="00681955" w:rsidP="003271FB">
      <w:r>
        <w:separator/>
      </w:r>
    </w:p>
  </w:footnote>
  <w:footnote w:type="continuationSeparator" w:id="0">
    <w:p w14:paraId="3B3045FD" w14:textId="77777777" w:rsidR="00681955" w:rsidRDefault="00681955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320A8" w14:textId="77777777"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237911629">
    <w:abstractNumId w:val="5"/>
  </w:num>
  <w:num w:numId="2" w16cid:durableId="1565868228">
    <w:abstractNumId w:val="11"/>
  </w:num>
  <w:num w:numId="3" w16cid:durableId="500313920">
    <w:abstractNumId w:val="9"/>
  </w:num>
  <w:num w:numId="4" w16cid:durableId="608974220">
    <w:abstractNumId w:val="2"/>
  </w:num>
  <w:num w:numId="5" w16cid:durableId="771702831">
    <w:abstractNumId w:val="8"/>
  </w:num>
  <w:num w:numId="6" w16cid:durableId="695619916">
    <w:abstractNumId w:val="1"/>
  </w:num>
  <w:num w:numId="7" w16cid:durableId="1476332513">
    <w:abstractNumId w:val="0"/>
  </w:num>
  <w:num w:numId="8" w16cid:durableId="1273902243">
    <w:abstractNumId w:val="2"/>
  </w:num>
  <w:num w:numId="9" w16cid:durableId="324624899">
    <w:abstractNumId w:val="10"/>
  </w:num>
  <w:num w:numId="10" w16cid:durableId="1369062864">
    <w:abstractNumId w:val="6"/>
  </w:num>
  <w:num w:numId="11" w16cid:durableId="1190332739">
    <w:abstractNumId w:val="3"/>
  </w:num>
  <w:num w:numId="12" w16cid:durableId="1196230506">
    <w:abstractNumId w:val="2"/>
  </w:num>
  <w:num w:numId="13" w16cid:durableId="1473593157">
    <w:abstractNumId w:val="7"/>
  </w:num>
  <w:num w:numId="14" w16cid:durableId="435443747">
    <w:abstractNumId w:val="2"/>
  </w:num>
  <w:num w:numId="15" w16cid:durableId="710544089">
    <w:abstractNumId w:val="2"/>
  </w:num>
  <w:num w:numId="16" w16cid:durableId="695546533">
    <w:abstractNumId w:val="2"/>
  </w:num>
  <w:num w:numId="17" w16cid:durableId="1932858033">
    <w:abstractNumId w:val="2"/>
  </w:num>
  <w:num w:numId="18" w16cid:durableId="755829870">
    <w:abstractNumId w:val="2"/>
  </w:num>
  <w:num w:numId="19" w16cid:durableId="242225686">
    <w:abstractNumId w:val="2"/>
  </w:num>
  <w:num w:numId="20" w16cid:durableId="174148058">
    <w:abstractNumId w:val="2"/>
  </w:num>
  <w:num w:numId="21" w16cid:durableId="633222718">
    <w:abstractNumId w:val="2"/>
  </w:num>
  <w:num w:numId="22" w16cid:durableId="547840487">
    <w:abstractNumId w:val="4"/>
  </w:num>
  <w:num w:numId="23" w16cid:durableId="1973905139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73E6D"/>
    <w:rsid w:val="00090AD2"/>
    <w:rsid w:val="00090BED"/>
    <w:rsid w:val="00090F60"/>
    <w:rsid w:val="000A254D"/>
    <w:rsid w:val="000A30B2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20DA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1F6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D69D7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03FC"/>
    <w:rsid w:val="004833E2"/>
    <w:rsid w:val="0049017C"/>
    <w:rsid w:val="004918C0"/>
    <w:rsid w:val="00497987"/>
    <w:rsid w:val="004A45B4"/>
    <w:rsid w:val="004B6071"/>
    <w:rsid w:val="004C3CD5"/>
    <w:rsid w:val="004D2782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169A9"/>
    <w:rsid w:val="0063322B"/>
    <w:rsid w:val="00644F99"/>
    <w:rsid w:val="006710A5"/>
    <w:rsid w:val="006745E3"/>
    <w:rsid w:val="00681955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23565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E3AE8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A68C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84BED"/>
    <w:rsid w:val="00A90FD7"/>
    <w:rsid w:val="00AA34E0"/>
    <w:rsid w:val="00AA5529"/>
    <w:rsid w:val="00AB2CB0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762C7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06E2"/>
    <w:rsid w:val="00E85A67"/>
    <w:rsid w:val="00E97D24"/>
    <w:rsid w:val="00EA06BA"/>
    <w:rsid w:val="00EA0729"/>
    <w:rsid w:val="00EA1B0C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4597E1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2C6181-B13D-4ABC-BB1F-FD6EB27B67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6</Pages>
  <Words>538</Words>
  <Characters>3071</Characters>
  <Application>Microsoft Office Word</Application>
  <DocSecurity>0</DocSecurity>
  <Lines>25</Lines>
  <Paragraphs>7</Paragraphs>
  <ScaleCrop>false</ScaleCrop>
  <Company>Harbin Institute of Technology</Company>
  <LinksUpToDate>false</LinksUpToDate>
  <CharactersWithSpaces>3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李 世轩</cp:lastModifiedBy>
  <cp:revision>69</cp:revision>
  <dcterms:created xsi:type="dcterms:W3CDTF">2018-02-12T03:57:00Z</dcterms:created>
  <dcterms:modified xsi:type="dcterms:W3CDTF">2022-04-28T12:21:00Z</dcterms:modified>
</cp:coreProperties>
</file>